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E8D9E8" w14:textId="75449A0D" w:rsidR="007C6849" w:rsidRDefault="00CD22D8">
      <w:r>
        <w:t>One way trust domain:</w:t>
      </w:r>
    </w:p>
    <w:p w14:paraId="63D6DEEE" w14:textId="53979E31" w:rsidR="00CD22D8" w:rsidRDefault="00CD22D8">
      <w:r>
        <w:rPr>
          <w:noProof/>
        </w:rPr>
        <w:drawing>
          <wp:inline distT="0" distB="0" distL="0" distR="0" wp14:anchorId="069C2308" wp14:editId="41B2B53E">
            <wp:extent cx="5731510" cy="310134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C8DE5" w14:textId="281AF64E" w:rsidR="001A5598" w:rsidRDefault="001A5598">
      <w:r>
        <w:t>RUSSIA DNS</w:t>
      </w:r>
    </w:p>
    <w:p w14:paraId="4C018BDC" w14:textId="1829CD64" w:rsidR="00CD22D8" w:rsidRDefault="00CD22D8">
      <w:r>
        <w:rPr>
          <w:noProof/>
        </w:rPr>
        <w:drawing>
          <wp:inline distT="0" distB="0" distL="0" distR="0" wp14:anchorId="7B9D9A2C" wp14:editId="20DDB1C4">
            <wp:extent cx="5731510" cy="33528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9273C" w14:textId="589B6E60" w:rsidR="0003436B" w:rsidRDefault="0003436B">
      <w:r>
        <w:t>ADDED INDONESIA.NET</w:t>
      </w:r>
      <w:r w:rsidR="00560FB8">
        <w:t xml:space="preserve"> (domain)</w:t>
      </w:r>
      <w:bookmarkStart w:id="0" w:name="_GoBack"/>
      <w:bookmarkEnd w:id="0"/>
    </w:p>
    <w:p w14:paraId="69357881" w14:textId="2CB7E9F5" w:rsidR="00CD22D8" w:rsidRDefault="00CD22D8">
      <w:r>
        <w:rPr>
          <w:noProof/>
        </w:rPr>
        <w:lastRenderedPageBreak/>
        <w:drawing>
          <wp:inline distT="0" distB="0" distL="0" distR="0" wp14:anchorId="647D7AA6" wp14:editId="123794FD">
            <wp:extent cx="5731510" cy="370395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71B78" w14:textId="72BBFA40" w:rsidR="00CD22D8" w:rsidRDefault="00CD22D8">
      <w:r>
        <w:rPr>
          <w:noProof/>
        </w:rPr>
        <w:drawing>
          <wp:inline distT="0" distB="0" distL="0" distR="0" wp14:anchorId="36316279" wp14:editId="375A5BFF">
            <wp:extent cx="5731510" cy="368046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C59B8" w14:textId="5896F774" w:rsidR="00CD22D8" w:rsidRDefault="00CD22D8">
      <w:r>
        <w:rPr>
          <w:noProof/>
        </w:rPr>
        <w:lastRenderedPageBreak/>
        <w:drawing>
          <wp:inline distT="0" distB="0" distL="0" distR="0" wp14:anchorId="5F16AD5C" wp14:editId="66DD7323">
            <wp:extent cx="5731510" cy="337693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01301" w14:textId="688BBA62" w:rsidR="00CD22D8" w:rsidRDefault="00CD22D8">
      <w:r>
        <w:rPr>
          <w:noProof/>
        </w:rPr>
        <w:drawing>
          <wp:inline distT="0" distB="0" distL="0" distR="0" wp14:anchorId="2F1741E5" wp14:editId="797C84E1">
            <wp:extent cx="5731510" cy="386778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6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A348A" w14:textId="313C088D" w:rsidR="00CD22D8" w:rsidRDefault="00CD22D8">
      <w:r>
        <w:rPr>
          <w:noProof/>
        </w:rPr>
        <w:lastRenderedPageBreak/>
        <w:drawing>
          <wp:inline distT="0" distB="0" distL="0" distR="0" wp14:anchorId="4F6E1181" wp14:editId="2E6D1E02">
            <wp:extent cx="5731510" cy="378079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8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0DB91" w14:textId="5B0FEE79" w:rsidR="00CD22D8" w:rsidRDefault="00CD22D8">
      <w:r>
        <w:rPr>
          <w:noProof/>
        </w:rPr>
        <w:drawing>
          <wp:inline distT="0" distB="0" distL="0" distR="0" wp14:anchorId="3662C7E1" wp14:editId="78D19F35">
            <wp:extent cx="5731510" cy="3820795"/>
            <wp:effectExtent l="0" t="0" r="254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C741F" w14:textId="5E7091B8" w:rsidR="00CD22D8" w:rsidRDefault="00CD22D8">
      <w:r>
        <w:rPr>
          <w:noProof/>
        </w:rPr>
        <w:lastRenderedPageBreak/>
        <w:drawing>
          <wp:inline distT="0" distB="0" distL="0" distR="0" wp14:anchorId="12A63D82" wp14:editId="0FDAF834">
            <wp:extent cx="5731510" cy="3843020"/>
            <wp:effectExtent l="0" t="0" r="254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32DD7" w14:textId="1C84C8F2" w:rsidR="00CD22D8" w:rsidRDefault="00CD22D8">
      <w:r>
        <w:rPr>
          <w:noProof/>
        </w:rPr>
        <w:drawing>
          <wp:inline distT="0" distB="0" distL="0" distR="0" wp14:anchorId="38DCF179" wp14:editId="6ECEE4BE">
            <wp:extent cx="5731510" cy="3823335"/>
            <wp:effectExtent l="0" t="0" r="254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DB917" w14:textId="343306C6" w:rsidR="00CD22D8" w:rsidRDefault="00CD22D8">
      <w:r>
        <w:rPr>
          <w:noProof/>
        </w:rPr>
        <w:lastRenderedPageBreak/>
        <w:drawing>
          <wp:inline distT="0" distB="0" distL="0" distR="0" wp14:anchorId="6C54F004" wp14:editId="5284C24E">
            <wp:extent cx="5731510" cy="3861435"/>
            <wp:effectExtent l="0" t="0" r="254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6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7A4C9" w14:textId="279D5392" w:rsidR="00CD22D8" w:rsidRDefault="00CD22D8">
      <w:r>
        <w:rPr>
          <w:noProof/>
        </w:rPr>
        <w:drawing>
          <wp:inline distT="0" distB="0" distL="0" distR="0" wp14:anchorId="7D39843B" wp14:editId="71821CF2">
            <wp:extent cx="5731510" cy="385699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5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BD1FE" w14:textId="72018E76" w:rsidR="00CD22D8" w:rsidRDefault="00CD22D8">
      <w:r>
        <w:t>Next next next</w:t>
      </w:r>
    </w:p>
    <w:p w14:paraId="40C333C3" w14:textId="6CE48CFC" w:rsidR="00CD22D8" w:rsidRDefault="00CD22D8">
      <w:r>
        <w:rPr>
          <w:noProof/>
        </w:rPr>
        <w:lastRenderedPageBreak/>
        <w:drawing>
          <wp:inline distT="0" distB="0" distL="0" distR="0" wp14:anchorId="26E78BAF" wp14:editId="3F44A96D">
            <wp:extent cx="5731510" cy="383667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1A0BA" w14:textId="0408A2CF" w:rsidR="00CD22D8" w:rsidRDefault="00CD22D8">
      <w:r>
        <w:rPr>
          <w:noProof/>
        </w:rPr>
        <w:drawing>
          <wp:inline distT="0" distB="0" distL="0" distR="0" wp14:anchorId="7A693BE3" wp14:editId="091AA034">
            <wp:extent cx="5731510" cy="3803015"/>
            <wp:effectExtent l="0" t="0" r="254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0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A9C7E" w14:textId="221BFE24" w:rsidR="00CD22D8" w:rsidRDefault="00CD22D8">
      <w:r>
        <w:rPr>
          <w:noProof/>
        </w:rPr>
        <w:lastRenderedPageBreak/>
        <w:drawing>
          <wp:inline distT="0" distB="0" distL="0" distR="0" wp14:anchorId="1A439C14" wp14:editId="071DED0F">
            <wp:extent cx="5731510" cy="3847465"/>
            <wp:effectExtent l="0" t="0" r="254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16C91" w14:textId="7D7DF96F" w:rsidR="00CD22D8" w:rsidRDefault="00CD22D8">
      <w:r>
        <w:rPr>
          <w:noProof/>
        </w:rPr>
        <w:drawing>
          <wp:inline distT="0" distB="0" distL="0" distR="0" wp14:anchorId="3E883383" wp14:editId="1D947BE2">
            <wp:extent cx="5731510" cy="311023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2D489" w14:textId="0CD984C8" w:rsidR="007336B2" w:rsidRDefault="007336B2">
      <w:r>
        <w:t>RDP to Russia computer</w:t>
      </w:r>
    </w:p>
    <w:p w14:paraId="01D7A0DD" w14:textId="48E8A26D" w:rsidR="00CD22D8" w:rsidRDefault="00CD22D8">
      <w:r>
        <w:rPr>
          <w:noProof/>
        </w:rPr>
        <w:lastRenderedPageBreak/>
        <w:drawing>
          <wp:inline distT="0" distB="0" distL="0" distR="0" wp14:anchorId="5D718477" wp14:editId="2C295683">
            <wp:extent cx="5731510" cy="325945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1B047" w14:textId="6231355E" w:rsidR="00CD22D8" w:rsidRDefault="007336B2">
      <w:r>
        <w:t xml:space="preserve">Login as INDONESIA domain at RUSSIA computer </w:t>
      </w:r>
    </w:p>
    <w:p w14:paraId="14D933B0" w14:textId="7DDE2684" w:rsidR="007336B2" w:rsidRDefault="007336B2">
      <w:r>
        <w:rPr>
          <w:noProof/>
        </w:rPr>
        <w:drawing>
          <wp:inline distT="0" distB="0" distL="0" distR="0" wp14:anchorId="52B8BAC0" wp14:editId="0BE8D272">
            <wp:extent cx="5731510" cy="2581275"/>
            <wp:effectExtent l="0" t="0" r="254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8A49E" w14:textId="3AC779F5" w:rsidR="007336B2" w:rsidRDefault="007336B2">
      <w:r>
        <w:t>Can’t write to it because you are not in ID-DC (Indonesia domain controller)</w:t>
      </w:r>
    </w:p>
    <w:p w14:paraId="119E840C" w14:textId="4CB5DC20" w:rsidR="007336B2" w:rsidRDefault="007336B2">
      <w:r>
        <w:t>Solution (change to ID-DC):</w:t>
      </w:r>
    </w:p>
    <w:p w14:paraId="526013F4" w14:textId="500106B7" w:rsidR="007336B2" w:rsidRDefault="007336B2">
      <w:r>
        <w:rPr>
          <w:noProof/>
        </w:rPr>
        <w:lastRenderedPageBreak/>
        <w:drawing>
          <wp:inline distT="0" distB="0" distL="0" distR="0" wp14:anchorId="44E01E8F" wp14:editId="221ADC67">
            <wp:extent cx="5731510" cy="253492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B6DCD" w14:textId="77777777" w:rsidR="009E0EE6" w:rsidRDefault="009E0EE6"/>
    <w:p w14:paraId="3B939E90" w14:textId="77777777" w:rsidR="00CD22D8" w:rsidRDefault="00CD22D8"/>
    <w:p w14:paraId="22586601" w14:textId="77777777" w:rsidR="00CD22D8" w:rsidRDefault="00CD22D8"/>
    <w:p w14:paraId="2590A5C2" w14:textId="77777777" w:rsidR="00CD22D8" w:rsidRDefault="00CD22D8"/>
    <w:p w14:paraId="7B68C13F" w14:textId="77777777" w:rsidR="00CD22D8" w:rsidRDefault="00CD22D8"/>
    <w:p w14:paraId="4D36A126" w14:textId="77777777" w:rsidR="00CD22D8" w:rsidRDefault="00CD22D8"/>
    <w:p w14:paraId="43609663" w14:textId="77777777" w:rsidR="00CD22D8" w:rsidRDefault="00CD22D8"/>
    <w:p w14:paraId="32C259F5" w14:textId="77777777" w:rsidR="00CD22D8" w:rsidRDefault="00CD22D8"/>
    <w:p w14:paraId="1EBC990F" w14:textId="77777777" w:rsidR="00CD22D8" w:rsidRDefault="00CD22D8"/>
    <w:p w14:paraId="44B3621B" w14:textId="77777777" w:rsidR="00CD22D8" w:rsidRDefault="00CD22D8"/>
    <w:p w14:paraId="433CAC56" w14:textId="77777777" w:rsidR="00CD22D8" w:rsidRDefault="00CD22D8"/>
    <w:sectPr w:rsidR="00CD22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W0MLAwNDcyMbU0sjBT0lEKTi0uzszPAykwrAUAkszYGiwAAAA="/>
  </w:docVars>
  <w:rsids>
    <w:rsidRoot w:val="00CD22D8"/>
    <w:rsid w:val="0003436B"/>
    <w:rsid w:val="001A5598"/>
    <w:rsid w:val="00387F98"/>
    <w:rsid w:val="00560FB8"/>
    <w:rsid w:val="007336B2"/>
    <w:rsid w:val="009E0EE6"/>
    <w:rsid w:val="00CD22D8"/>
    <w:rsid w:val="00D625AE"/>
    <w:rsid w:val="00E42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FD566"/>
  <w15:chartTrackingRefBased/>
  <w15:docId w15:val="{9CC704DC-B8D1-43EA-BFC9-9189D6E87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0</Pages>
  <Words>44</Words>
  <Characters>2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Nguyen</dc:creator>
  <cp:keywords/>
  <dc:description/>
  <cp:lastModifiedBy>Simon Nguyen</cp:lastModifiedBy>
  <cp:revision>4</cp:revision>
  <dcterms:created xsi:type="dcterms:W3CDTF">2020-02-12T11:33:00Z</dcterms:created>
  <dcterms:modified xsi:type="dcterms:W3CDTF">2020-02-12T12:02:00Z</dcterms:modified>
</cp:coreProperties>
</file>